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717D" w14:textId="4D3940ED" w:rsidR="00F73D62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2090B55" w14:textId="0AB92EEA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TRABZON ÜNİVERSİTESİ</w:t>
      </w:r>
    </w:p>
    <w:p w14:paraId="4004ADEC" w14:textId="77777777" w:rsidR="00A62FA8" w:rsidRPr="00F651CF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14:paraId="20EB55FB" w14:textId="54FBD360" w:rsidR="00A62FA8" w:rsidRDefault="00A62FA8" w:rsidP="00E36B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51CF">
        <w:rPr>
          <w:rFonts w:ascii="Times New Roman" w:hAnsi="Times New Roman" w:cs="Times New Roman"/>
          <w:b/>
          <w:sz w:val="24"/>
          <w:szCs w:val="24"/>
        </w:rPr>
        <w:t>YÖNETİM KURULU KARARI</w:t>
      </w:r>
    </w:p>
    <w:p w14:paraId="5BE8DC4B" w14:textId="77777777" w:rsidR="00E36B95" w:rsidRDefault="00E36B95" w:rsidP="00E36B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2E17A81" w14:textId="5B7C9AD3" w:rsidR="00E34DE4" w:rsidRPr="00A62FA8" w:rsidRDefault="00A62FA8" w:rsidP="00E36B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Sayı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 xml:space="preserve">: </w:t>
      </w:r>
      <w:r w:rsidR="000F3641">
        <w:rPr>
          <w:rFonts w:ascii="Times New Roman" w:hAnsi="Times New Roman" w:cs="Times New Roman"/>
          <w:sz w:val="24"/>
          <w:szCs w:val="24"/>
          <w:lang w:val="tr-TR"/>
        </w:rPr>
        <w:t>41</w:t>
      </w:r>
    </w:p>
    <w:p w14:paraId="4FD47878" w14:textId="5D5B989B" w:rsidR="00925D48" w:rsidRDefault="00A62FA8" w:rsidP="00E36B95">
      <w:pPr>
        <w:spacing w:after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62FA8">
        <w:rPr>
          <w:rFonts w:ascii="Times New Roman" w:hAnsi="Times New Roman" w:cs="Times New Roman"/>
          <w:b/>
          <w:sz w:val="24"/>
          <w:szCs w:val="24"/>
          <w:lang w:val="tr-TR"/>
        </w:rPr>
        <w:t>Tarih</w:t>
      </w:r>
      <w:r w:rsidR="00925D48" w:rsidRPr="00A62FA8">
        <w:rPr>
          <w:rFonts w:ascii="Times New Roman" w:hAnsi="Times New Roman" w:cs="Times New Roman"/>
          <w:b/>
          <w:sz w:val="24"/>
          <w:szCs w:val="24"/>
          <w:lang w:val="tr-TR"/>
        </w:rPr>
        <w:t>:</w:t>
      </w:r>
      <w:r w:rsidR="00FD14B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F3641">
        <w:rPr>
          <w:rFonts w:ascii="Times New Roman" w:hAnsi="Times New Roman" w:cs="Times New Roman"/>
          <w:sz w:val="24"/>
          <w:szCs w:val="24"/>
          <w:lang w:val="tr-TR"/>
        </w:rPr>
        <w:t>27</w:t>
      </w:r>
      <w:r w:rsidR="00A55857">
        <w:rPr>
          <w:rFonts w:ascii="Times New Roman" w:hAnsi="Times New Roman" w:cs="Times New Roman"/>
          <w:sz w:val="24"/>
          <w:szCs w:val="24"/>
          <w:lang w:val="tr-TR"/>
        </w:rPr>
        <w:t>.09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>.2024</w:t>
      </w:r>
    </w:p>
    <w:p w14:paraId="431B7F62" w14:textId="77777777" w:rsidR="00E36B95" w:rsidRPr="00853C72" w:rsidRDefault="00E36B95" w:rsidP="00E36B95">
      <w:pPr>
        <w:spacing w:after="0"/>
        <w:jc w:val="both"/>
        <w:rPr>
          <w:rFonts w:ascii="Times New Roman" w:hAnsi="Times New Roman" w:cs="Times New Roman"/>
          <w:sz w:val="10"/>
          <w:szCs w:val="10"/>
          <w:lang w:val="tr-TR"/>
        </w:rPr>
      </w:pPr>
    </w:p>
    <w:p w14:paraId="3061481C" w14:textId="10F2A21B" w:rsidR="00925D48" w:rsidRDefault="00925D48" w:rsidP="00E36B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oplantıda Bulunanlar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925D48" w:rsidRPr="00E66B85" w14:paraId="191D986B" w14:textId="77777777" w:rsidTr="000F3641">
        <w:tc>
          <w:tcPr>
            <w:tcW w:w="4815" w:type="dxa"/>
          </w:tcPr>
          <w:p w14:paraId="38F32C8E" w14:textId="07D8EF4A" w:rsidR="00925D48" w:rsidRPr="00E66B85" w:rsidRDefault="00B517AE" w:rsidP="00EC4A0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andan ÇELİK</w:t>
            </w:r>
            <w:bookmarkStart w:id="0" w:name="_GoBack"/>
            <w:bookmarkEnd w:id="0"/>
          </w:p>
        </w:tc>
        <w:tc>
          <w:tcPr>
            <w:tcW w:w="4247" w:type="dxa"/>
          </w:tcPr>
          <w:p w14:paraId="640118B4" w14:textId="7690F66E" w:rsidR="00925D48" w:rsidRPr="00E66B85" w:rsidRDefault="00925D48" w:rsidP="004A451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  <w:r w:rsidR="00B517A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</w:t>
            </w:r>
            <w:r w:rsidR="00EC4A0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)</w:t>
            </w:r>
          </w:p>
        </w:tc>
      </w:tr>
      <w:tr w:rsidR="00ED3FD3" w:rsidRPr="00E66B85" w14:paraId="7848CE3C" w14:textId="77777777" w:rsidTr="000F3641">
        <w:tc>
          <w:tcPr>
            <w:tcW w:w="4815" w:type="dxa"/>
          </w:tcPr>
          <w:p w14:paraId="0D35444D" w14:textId="0069B230" w:rsidR="00ED3FD3" w:rsidRPr="00E66B85" w:rsidRDefault="00ED3FD3" w:rsidP="00ED3F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Gör. Yıldıray KURNAZ</w:t>
            </w:r>
          </w:p>
        </w:tc>
        <w:tc>
          <w:tcPr>
            <w:tcW w:w="4247" w:type="dxa"/>
          </w:tcPr>
          <w:p w14:paraId="4F89E5FC" w14:textId="5979A811" w:rsidR="00ED3FD3" w:rsidRPr="00E66B85" w:rsidRDefault="00ED3FD3" w:rsidP="00ED3F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</w:t>
            </w:r>
          </w:p>
        </w:tc>
      </w:tr>
      <w:tr w:rsidR="00A55857" w:rsidRPr="00E66B85" w14:paraId="04743009" w14:textId="77777777" w:rsidTr="000F3641">
        <w:tc>
          <w:tcPr>
            <w:tcW w:w="4815" w:type="dxa"/>
          </w:tcPr>
          <w:p w14:paraId="637B6A7F" w14:textId="7586AE06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hmet KOKOÇ</w:t>
            </w:r>
          </w:p>
        </w:tc>
        <w:tc>
          <w:tcPr>
            <w:tcW w:w="4247" w:type="dxa"/>
          </w:tcPr>
          <w:p w14:paraId="10B17F7A" w14:textId="4ACF02C2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YE </w:t>
            </w:r>
          </w:p>
        </w:tc>
      </w:tr>
      <w:tr w:rsidR="00A55857" w:rsidRPr="00E66B85" w14:paraId="45F298B6" w14:textId="77777777" w:rsidTr="000F3641">
        <w:tc>
          <w:tcPr>
            <w:tcW w:w="4815" w:type="dxa"/>
          </w:tcPr>
          <w:p w14:paraId="0120465A" w14:textId="71669AF7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Aynur YILMAZ</w:t>
            </w:r>
          </w:p>
        </w:tc>
        <w:tc>
          <w:tcPr>
            <w:tcW w:w="4247" w:type="dxa"/>
          </w:tcPr>
          <w:p w14:paraId="4E3798ED" w14:textId="3D81F3E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55857" w:rsidRPr="00E66B85" w14:paraId="49B0501C" w14:textId="77777777" w:rsidTr="000F3641">
        <w:tc>
          <w:tcPr>
            <w:tcW w:w="4815" w:type="dxa"/>
          </w:tcPr>
          <w:p w14:paraId="04398262" w14:textId="6CC1109B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Üyesi İbrahim EROL</w:t>
            </w:r>
          </w:p>
        </w:tc>
        <w:tc>
          <w:tcPr>
            <w:tcW w:w="4247" w:type="dxa"/>
          </w:tcPr>
          <w:p w14:paraId="2D4BA2C6" w14:textId="6952BAB6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</w:tr>
      <w:tr w:rsidR="00A55857" w:rsidRPr="00E66B85" w14:paraId="4BB8D5EF" w14:textId="77777777" w:rsidTr="000F3641">
        <w:tc>
          <w:tcPr>
            <w:tcW w:w="4815" w:type="dxa"/>
          </w:tcPr>
          <w:p w14:paraId="5B53C4A3" w14:textId="22313465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Yüksekokul Sekreteri Furkan UÇAR</w:t>
            </w:r>
          </w:p>
        </w:tc>
        <w:tc>
          <w:tcPr>
            <w:tcW w:w="4247" w:type="dxa"/>
          </w:tcPr>
          <w:p w14:paraId="37AB8FCF" w14:textId="7EC65C3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PORTÖR</w:t>
            </w:r>
          </w:p>
        </w:tc>
      </w:tr>
      <w:tr w:rsidR="00A55857" w:rsidRPr="00E66B85" w14:paraId="03C4BEA6" w14:textId="77777777" w:rsidTr="000F3641">
        <w:tc>
          <w:tcPr>
            <w:tcW w:w="4815" w:type="dxa"/>
          </w:tcPr>
          <w:p w14:paraId="3DB43AA4" w14:textId="77777777" w:rsidR="000F3641" w:rsidRDefault="000F3641" w:rsidP="00A5585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</w:p>
          <w:p w14:paraId="38CDFDA7" w14:textId="324125F0" w:rsidR="00A55857" w:rsidRPr="00EC4A01" w:rsidRDefault="000F3641" w:rsidP="00A5585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Toplantıda Bulunmayan</w:t>
            </w:r>
            <w:r w:rsidRPr="00E66B8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 xml:space="preserve">lar </w:t>
            </w:r>
          </w:p>
        </w:tc>
        <w:tc>
          <w:tcPr>
            <w:tcW w:w="4247" w:type="dxa"/>
          </w:tcPr>
          <w:p w14:paraId="5188AF95" w14:textId="6822F2DD" w:rsidR="00A55857" w:rsidRPr="00E66B85" w:rsidRDefault="00A55857" w:rsidP="00A5585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F3641" w:rsidRPr="00E66B85" w14:paraId="12D52195" w14:textId="77777777" w:rsidTr="000F3641">
        <w:tc>
          <w:tcPr>
            <w:tcW w:w="4815" w:type="dxa"/>
          </w:tcPr>
          <w:p w14:paraId="2B3F5574" w14:textId="4FF2A435" w:rsidR="000F3641" w:rsidRPr="00E66B85" w:rsidRDefault="000F3641" w:rsidP="000F36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Gö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kçen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GAYRET</w:t>
            </w:r>
          </w:p>
        </w:tc>
        <w:tc>
          <w:tcPr>
            <w:tcW w:w="4247" w:type="dxa"/>
          </w:tcPr>
          <w:p w14:paraId="37BE1916" w14:textId="280D4A65" w:rsidR="000F3641" w:rsidRPr="00E66B85" w:rsidRDefault="000F3641" w:rsidP="000F364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B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(Müdür Yrd.) (Sıhhi İzinli)</w:t>
            </w:r>
          </w:p>
        </w:tc>
      </w:tr>
    </w:tbl>
    <w:p w14:paraId="07F4800F" w14:textId="77777777" w:rsidR="00EC4A01" w:rsidRDefault="00EC4A01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C3D4B56" w14:textId="7AA430E3" w:rsidR="00E66B85" w:rsidRDefault="00E66B85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E66B85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GÜNDEM</w:t>
      </w:r>
    </w:p>
    <w:p w14:paraId="4503D873" w14:textId="74136FDA" w:rsidR="00A55857" w:rsidRPr="00A55857" w:rsidRDefault="000F3641" w:rsidP="000F364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.   </w:t>
      </w:r>
      <w:r w:rsidRPr="000F364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024-2025 eğitim öğretim yılı İngilizce zorunlu hazırlık sın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fı Yeterlilik (Muafiyet) Sınavı </w:t>
      </w:r>
      <w:r w:rsidRPr="000F3641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onuçlarının görüşülmesi.</w:t>
      </w:r>
    </w:p>
    <w:p w14:paraId="60F45BBB" w14:textId="0F3C0187" w:rsidR="00A55857" w:rsidRPr="00A55857" w:rsidRDefault="000F3641" w:rsidP="00A558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2</w:t>
      </w:r>
      <w:r w:rsidR="00A55857" w:rsidRPr="00A55857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   Gelen Evrak.</w:t>
      </w:r>
    </w:p>
    <w:p w14:paraId="27D43A52" w14:textId="0C0F8D6D" w:rsidR="00E66B85" w:rsidRDefault="00E66B85" w:rsidP="004A451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Toplantı Yabancı Diller Yüksekokul </w:t>
      </w:r>
      <w:r w:rsidR="00946AEF">
        <w:rPr>
          <w:rFonts w:ascii="Times New Roman" w:hAnsi="Times New Roman" w:cs="Times New Roman"/>
          <w:sz w:val="24"/>
          <w:szCs w:val="24"/>
          <w:lang w:val="tr-TR"/>
        </w:rPr>
        <w:t>Müdür</w:t>
      </w:r>
      <w:r w:rsidR="00001506">
        <w:rPr>
          <w:rFonts w:ascii="Times New Roman" w:hAnsi="Times New Roman" w:cs="Times New Roman"/>
          <w:sz w:val="24"/>
          <w:szCs w:val="24"/>
          <w:lang w:val="tr-TR"/>
        </w:rPr>
        <w:t>ü Doç. Dr. Handan ÇELİK</w:t>
      </w:r>
      <w:r w:rsidR="00EC4A0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kanlığın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saat </w:t>
      </w:r>
      <w:r w:rsidR="00801114">
        <w:rPr>
          <w:rFonts w:ascii="Times New Roman" w:hAnsi="Times New Roman" w:cs="Times New Roman"/>
          <w:sz w:val="24"/>
          <w:szCs w:val="24"/>
          <w:lang w:val="tr-TR"/>
        </w:rPr>
        <w:t>12:3</w:t>
      </w:r>
      <w:r w:rsidR="001F3867">
        <w:rPr>
          <w:rFonts w:ascii="Times New Roman" w:hAnsi="Times New Roman" w:cs="Times New Roman"/>
          <w:sz w:val="24"/>
          <w:szCs w:val="24"/>
          <w:lang w:val="tr-TR"/>
        </w:rPr>
        <w:t>0</w:t>
      </w:r>
      <w:r w:rsidR="00A62FA8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>da</w:t>
      </w:r>
      <w:r w:rsidR="000A7625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başladı. Gündem madd</w:t>
      </w:r>
      <w:r w:rsidR="00885475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5D10C2">
        <w:rPr>
          <w:rFonts w:ascii="Times New Roman" w:hAnsi="Times New Roman" w:cs="Times New Roman"/>
          <w:sz w:val="24"/>
          <w:szCs w:val="24"/>
          <w:lang w:val="tr-TR"/>
        </w:rPr>
        <w:t xml:space="preserve">lerinin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görüşülmesine geçildi. </w:t>
      </w:r>
    </w:p>
    <w:p w14:paraId="286C261F" w14:textId="77777777" w:rsidR="009B51D4" w:rsidRDefault="009B51D4" w:rsidP="009B51D4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3AC5BA6C" w14:textId="4E8D93CE" w:rsidR="009B51D4" w:rsidRPr="00A62FA8" w:rsidRDefault="009B51D4" w:rsidP="009B51D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KARAR</w:t>
      </w:r>
    </w:p>
    <w:p w14:paraId="26B82EA9" w14:textId="77777777" w:rsidR="0039690B" w:rsidRDefault="0039690B" w:rsidP="004A451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0C8E47B0" w14:textId="04A27B3F" w:rsidR="00801114" w:rsidRPr="00801114" w:rsidRDefault="000F3641" w:rsidP="00801114">
      <w:pPr>
        <w:pStyle w:val="ListeParagraf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0F3641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2024-2025 eğitim öğretim yılı İngilizce zorunlu hazırlık sınıfı Yeterlilik (Muafiyet)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ınavı sonuçları görüşüldü.</w:t>
      </w:r>
    </w:p>
    <w:p w14:paraId="23D41F19" w14:textId="2CD3ABCC" w:rsidR="00801114" w:rsidRPr="00801114" w:rsidRDefault="00801114" w:rsidP="00801114">
      <w:pPr>
        <w:spacing w:before="100" w:beforeAutospacing="1" w:after="100" w:afterAutospacing="1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80111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niversitemiz bünyesinde 202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4</w:t>
      </w:r>
      <w:r w:rsidRPr="0080111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-202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5</w:t>
      </w:r>
      <w:r w:rsidRPr="0080111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eğitim öğretim yılı İngilizce zorunlu hazırlık sınıfı bulunan bölümlerine kayıt yaptıran öğrencilerden “Trabzon Üniversitesi Yabancı Diller Yüksekokulu Zorunlu Yabancı Dil Hazırlık Sınıfı ve </w:t>
      </w:r>
      <w:proofErr w:type="spellStart"/>
      <w:r w:rsidRPr="0080111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80111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Yönergesi” uyarınc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apılan muafiyet sınavların değerlendirilmesi ve ayrıca yapılan itirazların da ayrı ayrı değerlendirilmesi sonucu oluşan nihai </w:t>
      </w:r>
      <w:r w:rsidRPr="0080111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muafiyet durumlarının Yabancı Diller Bölüm Başkanlığından geldiği ve aşağıda gösterilen şekilde uygun olduğuna;</w:t>
      </w:r>
    </w:p>
    <w:p w14:paraId="2742B4C3" w14:textId="33C52ACC" w:rsidR="000F3641" w:rsidRDefault="00801114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801114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Gereğinin Öğrenci İşleri Daire Başkanlığınca yerine getirilmesine oy birliği ile karar verilmiştir.</w:t>
      </w:r>
    </w:p>
    <w:p w14:paraId="2E07A2A3" w14:textId="75F70879" w:rsidR="00AB17BC" w:rsidRDefault="00AB17BC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10D122E" w14:textId="0D7F2AE2" w:rsidR="00AB17BC" w:rsidRDefault="00AB17BC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29CCE1B" w14:textId="349BCFE1" w:rsidR="00AB17BC" w:rsidRDefault="00AB17BC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5882BE0F" w14:textId="2AC21EB1" w:rsidR="00AB17BC" w:rsidRDefault="00AB17BC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74202C96" w14:textId="77777777" w:rsidR="00AB17BC" w:rsidRDefault="00AB17BC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2B92C2F0" w14:textId="6431B737" w:rsidR="00801114" w:rsidRDefault="00055A63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İngilizce Mütercim ve Tercümanlık Programı </w:t>
      </w:r>
    </w:p>
    <w:tbl>
      <w:tblPr>
        <w:tblW w:w="652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6"/>
        <w:gridCol w:w="2268"/>
        <w:gridCol w:w="1423"/>
      </w:tblGrid>
      <w:tr w:rsidR="00055A63" w:rsidRPr="00055A63" w14:paraId="309B7EDB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643270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CAN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EFAAF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REN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7E62A7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LI</w:t>
            </w:r>
          </w:p>
        </w:tc>
      </w:tr>
      <w:tr w:rsidR="00055A63" w:rsidRPr="00055A63" w14:paraId="1F3E6C3C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5E576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LP TUN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4BB49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EŞİLDAĞ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5C5BE7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LI</w:t>
            </w:r>
          </w:p>
        </w:tc>
      </w:tr>
      <w:tr w:rsidR="00055A63" w:rsidRPr="00055A63" w14:paraId="096E9076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CAFFE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A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C927E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VŞAR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0C859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LI</w:t>
            </w:r>
          </w:p>
        </w:tc>
      </w:tr>
      <w:tr w:rsidR="00055A63" w:rsidRPr="00055A63" w14:paraId="7D104FF1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A8A9B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AŞA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841A8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LT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F9FA9D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35C1678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D7DAD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FATİH MEHME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F45C7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URMUŞ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8C8877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E917B3A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D6E03F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UDENAZ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65A50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BDİOĞLU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78FD12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4F0C8AD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3111D2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HÜSN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85968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UL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EBBE4F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5C995287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4F3E8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ZEYNE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1DDAC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ILDIZ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5E6D7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2FA38ACF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FFF40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İBRAHİ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40F14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KDEMİR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760B7D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3A5C1674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10FD3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UDE NAZ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CF14E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GÜNAYDI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61A74E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358AC605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D6460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İĞİT ALİ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49EF0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OĞA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63FA6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22296786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DB7DE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NEHİR ÖYKÜ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7A5A8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ENİZ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EF51FF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BD9562E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7548E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S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79F1B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FAKI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3A3392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5D5F0547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CC235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İLANU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757BF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ESKİNOĞLU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2213D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CE80E4C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5A522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TUNAHA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0E887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ODABAŞ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9554EE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F7D5E14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79394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RABİA NİS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98019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ÖSE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819D53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2529876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8F18CF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HAZAR GÜRKA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B7744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TAŞCI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F4684F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8CD690F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AFA0C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FATM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B8288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KER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F75D92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3FDF524A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440EB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ÜŞ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F520A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ETENCİ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F36E68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64E3112D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64B7C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CE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EC01E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CA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129B79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D6A8854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16C93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EHMET BARA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32DAC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OCAGER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FF4E45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3F83C61E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FCE180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EHMET EMR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639CF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YDİ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8911FB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D6A6A7D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543102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İRE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E8F7D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OĞUZ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78ABFA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F6C6A35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8420F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İLG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F2731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ŞAHİ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36D3EA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231EF6C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3367E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HATİCE ZÜM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26752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EÇKİ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69C186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356BDE9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BACF7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ELİ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B6AC4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YA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FCE129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564B3E4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C0493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NUREFŞA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C5BE50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ULUT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22DC27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3C1C415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55DEA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UED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4ADE8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OĞA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475CD9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2E4BF0A6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8C058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ŞEVVAL ÖZG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BD438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ŞENTÜRK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D4FF1E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37C95C63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5BE67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ÜŞ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A5857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TÜRKMEN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FD7049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A3BB435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EA20D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ANE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FA16D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TOKSÖZ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4B2E4A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C601CEE" w14:textId="77777777" w:rsidTr="00055A63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7D419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ARE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4A7D9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KTAŞ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C12974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</w:tbl>
    <w:p w14:paraId="624E9A89" w14:textId="56E35AEB" w:rsidR="00055A63" w:rsidRDefault="00055A63" w:rsidP="00801114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İngilizce Öğretmenliği Programı</w:t>
      </w:r>
    </w:p>
    <w:tbl>
      <w:tblPr>
        <w:tblW w:w="62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20"/>
        <w:gridCol w:w="2080"/>
        <w:gridCol w:w="1160"/>
      </w:tblGrid>
      <w:tr w:rsidR="00055A63" w:rsidRPr="00055A63" w14:paraId="746D7244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439C6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İLKİM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42E6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OĞUL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05F3F8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LI</w:t>
            </w:r>
          </w:p>
        </w:tc>
      </w:tr>
      <w:tr w:rsidR="00055A63" w:rsidRPr="00055A63" w14:paraId="6A34BB6E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5A09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İĞİT ALP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AEFE3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ARDIM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5AC498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LI</w:t>
            </w:r>
          </w:p>
        </w:tc>
      </w:tr>
      <w:tr w:rsidR="00055A63" w:rsidRPr="00055A63" w14:paraId="4DAF90BF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075E5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İNA AHSE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B720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UR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12F78D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24256C01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50D5E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ERİK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2A51E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ÖZTÜR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9444F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6202BD51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D1A6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AĞMU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DB02E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RBUZ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0AA904" w14:textId="11AEABAA" w:rsidR="00055A63" w:rsidRPr="00055A63" w:rsidRDefault="00F61F52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val="tr-TR" w:eastAsia="tr-TR"/>
              </w:rPr>
              <w:t>MUAF</w:t>
            </w:r>
          </w:p>
        </w:tc>
      </w:tr>
      <w:tr w:rsidR="00055A63" w:rsidRPr="00055A63" w14:paraId="2E5E341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25B57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ÇAĞRI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AFD620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GÜLE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B64412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CC6CC3E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01301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MİRHA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9FDFF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AĞLAM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5FE45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59886F40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96580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ERE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BC58A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LYONCU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A25449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7749ECD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20D85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ORAY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17951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VCİ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C02C6A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682BBD8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CCC1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 BERZAH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2EF30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SAPOĞLU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2E8831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430B36B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12DC4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NİSA NU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9A644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ILDIZ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056CED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20DBE54D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5FB1F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lastRenderedPageBreak/>
              <w:t>ASEL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3B1D0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RIKA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D4AC1E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5FAE392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F8773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LPAKUT CA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025452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EMİ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69916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5110C1D8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F92DC2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BDULLAH TAH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5D3D8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ÖZÇİLİNG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0E138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1E78D18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E9491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LVA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A5FE7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TURA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1F6EBA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3EF534B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1C9C0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LİF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9B596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AĞL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C133D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174D109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5B2BF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IL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B202F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UMİ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28709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65D56B9F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84213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ÖME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FBD8E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URTULUŞ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BD1B85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617D04F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8E965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ELİNAY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2A70C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LL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366993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AFB0C0B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346C6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BRA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2F316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O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87775D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A52BEDA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09D2FF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UD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F041A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GÖBE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1456C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FF52B84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709D0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TUNCAY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448AE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ÇOLA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91A1B3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7E65110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93387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TUĞÇ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EA6BC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İŞKO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356166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ABA0878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C07F7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RDEM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E70252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KYÜZ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50FB01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839C08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E3926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EYZA SI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7532B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YAPUNA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280AFA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C34B4DE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9C059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SEDANU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8F2B5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ILMAZ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7DF534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DC7C9E8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0B6E7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HİLAL RAYİH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9A499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İPE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06D936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34D1A32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99823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YSU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25C6B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BA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44ED37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5F20F01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F2A105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FE CEM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800C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EMİ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E2B978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EDA8D92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366E1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M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2AEC5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GÖRA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BA4449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49743B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75E6D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ERAT TUN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25A6E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ÇAĞIRA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812C8F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3B8153F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0D8E30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ZEHRA NAZ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147E9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PEKE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490E58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13BF0AA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13CC1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AĞIZ EF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8A06D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ARGELDİ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34660E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52C04601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8C91D6" w14:textId="258014DA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val="tr-TR" w:eastAsia="tr-TR"/>
              </w:rPr>
              <w:t>ZEYNEP SIL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C37DC1" w14:textId="789EFF11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val="tr-TR" w:eastAsia="tr-TR"/>
              </w:rPr>
              <w:t>KÜÇÜKBULU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BC4C1B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75F90C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4A75E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ONU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9AB0B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YİLMAZ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79DEA7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61C86E1F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41C92D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NOURHA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CFCDF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BDEIGAHA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1D5811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6518C4C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5955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NURGÜL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E408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RAS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ED8D46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DCA438D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801F9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SHKA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48D7D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RAMEZAN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8D5A33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775DBC5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8E36B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ERY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D5D0B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ŞENYE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B3D16B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945D888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7D15F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ÜŞR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C0993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ÇALI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C3CAC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533255C4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909666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ECRENSU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E69B5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IRC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E28C7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40C432F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11191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 xml:space="preserve">AHMET 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FB8B5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EYDA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1DBDF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6C14ED4E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7A0EE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AHMOOD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99BF6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LKAYM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50C150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9370A7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E0C1F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UHAMMED EMİN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7E320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I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51A517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26393F9A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97064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ŞÜED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797B3A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UTAŞ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79442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2A878BD7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9B4E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İLA YELİZ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AE30CE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KTAŞ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930084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BF1934F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0C8050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ZR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A3424C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KTAŞ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333128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7E641429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AD3E5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İL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3DD7E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ARATEP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900D89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E3A7253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66F7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SLI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CF0AC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ATIŞ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DCAF36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5679EDEB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40AD79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ERR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4BD433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1868D1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00768EF0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941F7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FATMANU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54624B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ŞAHİ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4BAE9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46F83AAC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562EC1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İBRAHİM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4C8A5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DEMİ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6403F1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  <w:tr w:rsidR="00055A63" w:rsidRPr="00055A63" w14:paraId="110C1DE6" w14:textId="77777777" w:rsidTr="00F61F52">
        <w:trPr>
          <w:trHeight w:val="300"/>
          <w:jc w:val="center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EFB7B8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MELİS IRMAK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67E282" w14:textId="77777777" w:rsidR="00055A63" w:rsidRPr="00055A63" w:rsidRDefault="00055A63" w:rsidP="00055A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KUMA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699F2C" w14:textId="77777777" w:rsidR="00055A63" w:rsidRPr="00055A63" w:rsidRDefault="00055A63" w:rsidP="00055A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tr-TR" w:eastAsia="tr-TR"/>
              </w:rPr>
            </w:pPr>
            <w:r w:rsidRPr="00055A63">
              <w:rPr>
                <w:rFonts w:ascii="Calibri" w:eastAsia="Times New Roman" w:hAnsi="Calibri" w:cs="Calibri"/>
                <w:color w:val="000000"/>
                <w:lang w:val="tr-TR" w:eastAsia="tr-TR"/>
              </w:rPr>
              <w:t>BAŞARISIZ</w:t>
            </w:r>
          </w:p>
        </w:tc>
      </w:tr>
    </w:tbl>
    <w:p w14:paraId="6C268C13" w14:textId="499E0121" w:rsidR="00055A63" w:rsidRPr="00F61F52" w:rsidRDefault="00F61F52" w:rsidP="00F61F52">
      <w:pPr>
        <w:pStyle w:val="ListeParagraf"/>
        <w:spacing w:before="100" w:beforeAutospacing="1" w:after="100" w:afterAutospacing="1" w:line="240" w:lineRule="auto"/>
        <w:ind w:left="1069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*</w:t>
      </w:r>
      <w:r w:rsidRPr="00F61F52">
        <w:t xml:space="preserve"> </w:t>
      </w:r>
      <w:r w:rsidRPr="00F61F5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Trabzon Üniversitesi Yabancı Diller Yüksekokulu Zorunlu Yabancı Dil Hazırlık Sınıfı ve </w:t>
      </w:r>
      <w:proofErr w:type="spellStart"/>
      <w:r w:rsidRPr="00F61F5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nlisans</w:t>
      </w:r>
      <w:proofErr w:type="spellEnd"/>
      <w:r w:rsidRPr="00F61F5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- Lisans Düzeyi Ortak Zorunlu Yabancı Dil Dersleri Eğitim- Öğretim ve Sınav </w:t>
      </w:r>
      <w:proofErr w:type="spellStart"/>
      <w:r w:rsidRPr="00F61F52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önergesi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5’inci maddesi 2’nci fıkrası (g) bendi uyarınca Merkezi Yerleştirme puanı ile geçiş yaptığı için muaf sayılmıştır.</w:t>
      </w:r>
    </w:p>
    <w:p w14:paraId="72B69B5C" w14:textId="77777777" w:rsid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7328B398" w14:textId="77777777" w:rsid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4704A21F" w14:textId="77777777" w:rsid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</w:p>
    <w:p w14:paraId="4B4779E3" w14:textId="77777777" w:rsid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2) Gelen Evrak</w:t>
      </w:r>
    </w:p>
    <w:p w14:paraId="4422E615" w14:textId="6093F8AA" w:rsidR="00BB544C" w:rsidRPr="00BB544C" w:rsidRDefault="00BB544C" w:rsidP="00BB544C">
      <w:pPr>
        <w:spacing w:before="100" w:beforeAutospacing="1" w:after="100" w:afterAutospacing="1" w:line="240" w:lineRule="auto"/>
        <w:ind w:firstLine="709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2-1) 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Yüksekokulumuz </w:t>
      </w:r>
      <w:r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Yabancı Diller Bölümü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proofErr w:type="spellStart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Öğr</w:t>
      </w:r>
      <w:proofErr w:type="spellEnd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. Gör. Esin </w:t>
      </w:r>
      <w:proofErr w:type="spellStart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AYLAN'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in</w:t>
      </w:r>
      <w:proofErr w:type="spellEnd"/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</w:t>
      </w:r>
      <w:r w:rsidR="00351D9E" w:rsidRP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03.10.2024–05.10.2024 tarihleri arasında Kastamonu Üniversitesi’nde gerçekleştirilecek olan “17. Uluslararası Bilgisayar ve Öğretim Teknolojileri” adlı </w:t>
      </w:r>
      <w:proofErr w:type="gramStart"/>
      <w:r w:rsidR="00351D9E" w:rsidRP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>sempozyuma</w:t>
      </w:r>
      <w:proofErr w:type="gramEnd"/>
      <w:r w:rsidR="00351D9E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katılmak</w:t>
      </w:r>
      <w:r w:rsidRPr="00BB544C"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  <w:t xml:space="preserve"> üzere görevlendirmesi görüşüldü.</w:t>
      </w:r>
    </w:p>
    <w:p w14:paraId="11EFD0B3" w14:textId="31701C48" w:rsidR="00BB544C" w:rsidRPr="00BB544C" w:rsidRDefault="00BB544C" w:rsidP="001B7FC6">
      <w:pPr>
        <w:spacing w:before="100" w:beforeAutospacing="1" w:after="100" w:afterAutospacing="1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Yüksekokulumuz Yabancı Diller Bölümü öğretim elemanlarından </w:t>
      </w:r>
      <w:proofErr w:type="spellStart"/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Öğr</w:t>
      </w:r>
      <w:proofErr w:type="spellEnd"/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 Gör.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s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AYLAN'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ı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03.10.2024–05.10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.2024 tarihleri arasında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Kastamonu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Üniversitesi’nde gerçekleştirilecek olan “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17. Uluslararası Bilgisayar ve Öğretim Teknolojileri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”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adlı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sempozyum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katılarak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"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Çevrimiçi Öğretim Tasarım Modelleri: Bir Sınıflandırma Çalışması” ve “Üniversite Öğrencilerinin Sanal Gerçeklik Temelli Dil Öğrenme Deneyimleri” 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başlıklı 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çalışmaları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sunmak üzere </w:t>
      </w:r>
      <w:proofErr w:type="spellStart"/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olluklu</w:t>
      </w:r>
      <w:proofErr w:type="spellEnd"/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ve gündelikli olarak 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(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olluk, gündelik ve bilimsel faaliyet katılım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giderleri toplamının 3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000,00 TL (</w:t>
      </w:r>
      <w:proofErr w:type="spellStart"/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Üç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bin</w:t>
      </w:r>
      <w:proofErr w:type="spellEnd"/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) kadar olan kısmının “ Trabzon Üniversitesi Öğretim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lemanlarının bilimsel Faaliyetlerine Verilecek Maddi Desteğ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 İlişkin Usul ve </w:t>
      </w:r>
      <w:proofErr w:type="spellStart"/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Esaslar”ın</w:t>
      </w:r>
      <w:proofErr w:type="spellEnd"/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1/B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maddesi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uyarınca 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Yüksekokulumuz</w:t>
      </w:r>
      <w:r w:rsidR="00351D9E" w:rsidRP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bütçesinden karşılanması suretiyle)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 03.10.2024–05.10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.2024 tarihleri arasında 2547 Sayılı Yükseköğretim Kanu</w:t>
      </w:r>
      <w:r w:rsidR="00351D9E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nunun 39’uncu maddesi uyarınca Kastamonu</w:t>
      </w: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’da görevlendirilmesinin, uygun olduğuna.</w:t>
      </w:r>
    </w:p>
    <w:p w14:paraId="29BB5335" w14:textId="77777777" w:rsidR="00BB544C" w:rsidRPr="00BB544C" w:rsidRDefault="00BB544C" w:rsidP="001B7FC6">
      <w:pPr>
        <w:spacing w:before="100" w:beforeAutospacing="1" w:after="100" w:afterAutospacing="1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BB544C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Rektörlük Makamına arzına ve gereği için Personel Daire Başkanlığına gönderilmesine; oy birliği ile karar verildi.</w:t>
      </w:r>
    </w:p>
    <w:p w14:paraId="7F9D10C7" w14:textId="1B97F240" w:rsidR="004C1B0F" w:rsidRPr="00D74D94" w:rsidRDefault="00801114" w:rsidP="00C91EE4">
      <w:pPr>
        <w:tabs>
          <w:tab w:val="left" w:pos="3285"/>
        </w:tabs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Toplantı saat 12.50 de</w:t>
      </w:r>
      <w:r w:rsidR="00837BB4">
        <w:rPr>
          <w:rFonts w:ascii="Times New Roman" w:hAnsi="Times New Roman" w:cs="Times New Roman"/>
          <w:sz w:val="24"/>
          <w:szCs w:val="24"/>
          <w:lang w:val="tr-TR"/>
        </w:rPr>
        <w:t xml:space="preserve"> sona ermiştir</w:t>
      </w:r>
      <w:proofErr w:type="gramStart"/>
      <w:r w:rsidR="00837BB4">
        <w:rPr>
          <w:rFonts w:ascii="Times New Roman" w:hAnsi="Times New Roman" w:cs="Times New Roman"/>
          <w:sz w:val="24"/>
          <w:szCs w:val="24"/>
          <w:lang w:val="tr-TR"/>
        </w:rPr>
        <w:t>….</w:t>
      </w:r>
      <w:proofErr w:type="gramEnd"/>
    </w:p>
    <w:sectPr w:rsidR="004C1B0F" w:rsidRPr="00D74D94" w:rsidSect="00C04DD8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6367"/>
    <w:multiLevelType w:val="hybridMultilevel"/>
    <w:tmpl w:val="689CB67A"/>
    <w:lvl w:ilvl="0" w:tplc="8CE25C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A7288"/>
    <w:multiLevelType w:val="hybridMultilevel"/>
    <w:tmpl w:val="595EC51E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939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45F08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81E9A"/>
    <w:multiLevelType w:val="hybridMultilevel"/>
    <w:tmpl w:val="0AEC82C6"/>
    <w:lvl w:ilvl="0" w:tplc="88DE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E5D67"/>
    <w:multiLevelType w:val="hybridMultilevel"/>
    <w:tmpl w:val="B540DFA6"/>
    <w:lvl w:ilvl="0" w:tplc="D26623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02181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1EFD"/>
    <w:multiLevelType w:val="hybridMultilevel"/>
    <w:tmpl w:val="2E3293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C3A13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25E9F"/>
    <w:multiLevelType w:val="hybridMultilevel"/>
    <w:tmpl w:val="A14E9D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72E30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43C31"/>
    <w:multiLevelType w:val="hybridMultilevel"/>
    <w:tmpl w:val="A80A2F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33710"/>
    <w:multiLevelType w:val="multilevel"/>
    <w:tmpl w:val="35D0B802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3093C1D"/>
    <w:multiLevelType w:val="hybridMultilevel"/>
    <w:tmpl w:val="18166C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14E82"/>
    <w:multiLevelType w:val="hybridMultilevel"/>
    <w:tmpl w:val="2752E0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39472A"/>
    <w:multiLevelType w:val="hybridMultilevel"/>
    <w:tmpl w:val="0B38D152"/>
    <w:lvl w:ilvl="0" w:tplc="0532C41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D717651"/>
    <w:multiLevelType w:val="hybridMultilevel"/>
    <w:tmpl w:val="E2847426"/>
    <w:lvl w:ilvl="0" w:tplc="7F3E0D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24529E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3E0992"/>
    <w:multiLevelType w:val="hybridMultilevel"/>
    <w:tmpl w:val="118A33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7A4F46"/>
    <w:multiLevelType w:val="hybridMultilevel"/>
    <w:tmpl w:val="B60A132C"/>
    <w:lvl w:ilvl="0" w:tplc="A09AC0F2">
      <w:start w:val="2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662614BD"/>
    <w:multiLevelType w:val="multilevel"/>
    <w:tmpl w:val="8AE4AD3A"/>
    <w:lvl w:ilvl="0">
      <w:start w:val="2"/>
      <w:numFmt w:val="decimal"/>
      <w:lvlText w:val="%1-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1" w15:restartNumberingAfterBreak="0">
    <w:nsid w:val="6E73058C"/>
    <w:multiLevelType w:val="hybridMultilevel"/>
    <w:tmpl w:val="87C0634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5C1DD0"/>
    <w:multiLevelType w:val="hybridMultilevel"/>
    <w:tmpl w:val="1E10940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8038D7"/>
    <w:multiLevelType w:val="hybridMultilevel"/>
    <w:tmpl w:val="B6882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7D7116"/>
    <w:multiLevelType w:val="hybridMultilevel"/>
    <w:tmpl w:val="CF0223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8"/>
  </w:num>
  <w:num w:numId="4">
    <w:abstractNumId w:val="13"/>
  </w:num>
  <w:num w:numId="5">
    <w:abstractNumId w:val="17"/>
  </w:num>
  <w:num w:numId="6">
    <w:abstractNumId w:val="23"/>
  </w:num>
  <w:num w:numId="7">
    <w:abstractNumId w:val="10"/>
  </w:num>
  <w:num w:numId="8">
    <w:abstractNumId w:val="3"/>
  </w:num>
  <w:num w:numId="9">
    <w:abstractNumId w:val="2"/>
  </w:num>
  <w:num w:numId="10">
    <w:abstractNumId w:val="12"/>
  </w:num>
  <w:num w:numId="11">
    <w:abstractNumId w:val="22"/>
  </w:num>
  <w:num w:numId="12">
    <w:abstractNumId w:val="11"/>
  </w:num>
  <w:num w:numId="13">
    <w:abstractNumId w:val="8"/>
  </w:num>
  <w:num w:numId="14">
    <w:abstractNumId w:val="7"/>
  </w:num>
  <w:num w:numId="15">
    <w:abstractNumId w:val="4"/>
  </w:num>
  <w:num w:numId="16">
    <w:abstractNumId w:val="16"/>
  </w:num>
  <w:num w:numId="17">
    <w:abstractNumId w:val="5"/>
  </w:num>
  <w:num w:numId="18">
    <w:abstractNumId w:val="9"/>
  </w:num>
  <w:num w:numId="19">
    <w:abstractNumId w:val="1"/>
  </w:num>
  <w:num w:numId="20">
    <w:abstractNumId w:val="21"/>
  </w:num>
  <w:num w:numId="21">
    <w:abstractNumId w:val="20"/>
  </w:num>
  <w:num w:numId="22">
    <w:abstractNumId w:val="15"/>
  </w:num>
  <w:num w:numId="23">
    <w:abstractNumId w:val="0"/>
  </w:num>
  <w:num w:numId="24">
    <w:abstractNumId w:val="24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c0MzAwNgFCQyUdpeDU4uLM/DyQAsNaAKAUF/ssAAAA"/>
  </w:docVars>
  <w:rsids>
    <w:rsidRoot w:val="00925D48"/>
    <w:rsid w:val="00001506"/>
    <w:rsid w:val="0004081A"/>
    <w:rsid w:val="00055A63"/>
    <w:rsid w:val="00075994"/>
    <w:rsid w:val="00085997"/>
    <w:rsid w:val="00090DD7"/>
    <w:rsid w:val="000A7625"/>
    <w:rsid w:val="000F3641"/>
    <w:rsid w:val="001119DB"/>
    <w:rsid w:val="00154C57"/>
    <w:rsid w:val="001B7FC6"/>
    <w:rsid w:val="001F3867"/>
    <w:rsid w:val="0021636C"/>
    <w:rsid w:val="002201A7"/>
    <w:rsid w:val="00263E56"/>
    <w:rsid w:val="0026696A"/>
    <w:rsid w:val="002B1BD1"/>
    <w:rsid w:val="002B5454"/>
    <w:rsid w:val="002E281A"/>
    <w:rsid w:val="002F0732"/>
    <w:rsid w:val="00351D9E"/>
    <w:rsid w:val="0039690B"/>
    <w:rsid w:val="003A76F4"/>
    <w:rsid w:val="003E0820"/>
    <w:rsid w:val="003E1900"/>
    <w:rsid w:val="004120C0"/>
    <w:rsid w:val="00420A9F"/>
    <w:rsid w:val="004333A5"/>
    <w:rsid w:val="00441A34"/>
    <w:rsid w:val="00461828"/>
    <w:rsid w:val="004A4512"/>
    <w:rsid w:val="004C1B0F"/>
    <w:rsid w:val="004D3D7F"/>
    <w:rsid w:val="004E383F"/>
    <w:rsid w:val="004F305F"/>
    <w:rsid w:val="00510207"/>
    <w:rsid w:val="00515DF1"/>
    <w:rsid w:val="00582CEC"/>
    <w:rsid w:val="0059260F"/>
    <w:rsid w:val="005966D5"/>
    <w:rsid w:val="005A0D50"/>
    <w:rsid w:val="005D10C2"/>
    <w:rsid w:val="006D1FA5"/>
    <w:rsid w:val="00720DB5"/>
    <w:rsid w:val="00752F5E"/>
    <w:rsid w:val="0077250E"/>
    <w:rsid w:val="007C1ED3"/>
    <w:rsid w:val="007C37D0"/>
    <w:rsid w:val="007C5AEF"/>
    <w:rsid w:val="007E18A9"/>
    <w:rsid w:val="00801114"/>
    <w:rsid w:val="008103ED"/>
    <w:rsid w:val="00821F90"/>
    <w:rsid w:val="00832ADB"/>
    <w:rsid w:val="00837BB4"/>
    <w:rsid w:val="00853C72"/>
    <w:rsid w:val="00883C72"/>
    <w:rsid w:val="00885475"/>
    <w:rsid w:val="00897947"/>
    <w:rsid w:val="008E618A"/>
    <w:rsid w:val="00907776"/>
    <w:rsid w:val="00925D48"/>
    <w:rsid w:val="00946AEF"/>
    <w:rsid w:val="009803DF"/>
    <w:rsid w:val="009B27CA"/>
    <w:rsid w:val="009B51D4"/>
    <w:rsid w:val="009C1DF0"/>
    <w:rsid w:val="00A54931"/>
    <w:rsid w:val="00A55857"/>
    <w:rsid w:val="00A61071"/>
    <w:rsid w:val="00A62FA8"/>
    <w:rsid w:val="00A749ED"/>
    <w:rsid w:val="00A903EF"/>
    <w:rsid w:val="00A95573"/>
    <w:rsid w:val="00AA4913"/>
    <w:rsid w:val="00AB17BC"/>
    <w:rsid w:val="00AB2A55"/>
    <w:rsid w:val="00AD57B1"/>
    <w:rsid w:val="00B269BA"/>
    <w:rsid w:val="00B50903"/>
    <w:rsid w:val="00B517AE"/>
    <w:rsid w:val="00B60858"/>
    <w:rsid w:val="00B705A4"/>
    <w:rsid w:val="00B72438"/>
    <w:rsid w:val="00BA5B6C"/>
    <w:rsid w:val="00BB0859"/>
    <w:rsid w:val="00BB544C"/>
    <w:rsid w:val="00BD09A6"/>
    <w:rsid w:val="00BE3871"/>
    <w:rsid w:val="00C04DD8"/>
    <w:rsid w:val="00C05C25"/>
    <w:rsid w:val="00C23764"/>
    <w:rsid w:val="00C23961"/>
    <w:rsid w:val="00C34CA3"/>
    <w:rsid w:val="00C84F45"/>
    <w:rsid w:val="00C91EE4"/>
    <w:rsid w:val="00C92626"/>
    <w:rsid w:val="00CB708C"/>
    <w:rsid w:val="00CC775C"/>
    <w:rsid w:val="00D125D4"/>
    <w:rsid w:val="00D2053B"/>
    <w:rsid w:val="00D234E0"/>
    <w:rsid w:val="00D74D94"/>
    <w:rsid w:val="00D942E6"/>
    <w:rsid w:val="00DB3652"/>
    <w:rsid w:val="00DC3DB2"/>
    <w:rsid w:val="00E229A7"/>
    <w:rsid w:val="00E34DE4"/>
    <w:rsid w:val="00E36B95"/>
    <w:rsid w:val="00E66B85"/>
    <w:rsid w:val="00E77C7C"/>
    <w:rsid w:val="00EC4A01"/>
    <w:rsid w:val="00ED3FD3"/>
    <w:rsid w:val="00ED3FF4"/>
    <w:rsid w:val="00EE142C"/>
    <w:rsid w:val="00EF46C6"/>
    <w:rsid w:val="00F03CEF"/>
    <w:rsid w:val="00F108EE"/>
    <w:rsid w:val="00F30A95"/>
    <w:rsid w:val="00F61F52"/>
    <w:rsid w:val="00F62129"/>
    <w:rsid w:val="00F70655"/>
    <w:rsid w:val="00F73D62"/>
    <w:rsid w:val="00FC1BE3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6524E"/>
  <w15:chartTrackingRefBased/>
  <w15:docId w15:val="{47F9DDEB-02E3-487F-9BCF-43C617328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5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66B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0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0A9F"/>
    <w:rPr>
      <w:rFonts w:ascii="Segoe UI" w:hAnsi="Segoe UI" w:cs="Segoe UI"/>
      <w:sz w:val="18"/>
      <w:szCs w:val="18"/>
    </w:rPr>
  </w:style>
  <w:style w:type="table" w:customStyle="1" w:styleId="TabloKlavuzu1">
    <w:name w:val="Tablo Kılavuzu1"/>
    <w:basedOn w:val="NormalTablo"/>
    <w:next w:val="TabloKlavuzu"/>
    <w:uiPriority w:val="39"/>
    <w:rsid w:val="00F03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dro">
    <w:name w:val="kadro"/>
    <w:rsid w:val="00C84F45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orta">
    <w:name w:val="orta"/>
    <w:basedOn w:val="Normal"/>
    <w:rsid w:val="00C84F45"/>
    <w:pPr>
      <w:spacing w:after="0"/>
      <w:jc w:val="center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EC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32B3A-D777-42E7-AE86-A72CEDE6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1</Pages>
  <Words>810</Words>
  <Characters>4619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et</dc:creator>
  <cp:keywords/>
  <dc:description/>
  <cp:lastModifiedBy>TRÜ</cp:lastModifiedBy>
  <cp:revision>66</cp:revision>
  <cp:lastPrinted>2024-09-27T13:33:00Z</cp:lastPrinted>
  <dcterms:created xsi:type="dcterms:W3CDTF">2021-11-24T13:04:00Z</dcterms:created>
  <dcterms:modified xsi:type="dcterms:W3CDTF">2024-09-27T13:34:00Z</dcterms:modified>
</cp:coreProperties>
</file>